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0CF" w:rsidRPr="008C60CF" w:rsidRDefault="008C60CF" w:rsidP="008C60CF">
      <w:pPr>
        <w:rPr>
          <w:rFonts w:asciiTheme="minorHAnsi" w:hAnsiTheme="minorHAnsi"/>
          <w:i/>
          <w:iCs/>
          <w:sz w:val="16"/>
          <w:szCs w:val="16"/>
        </w:rPr>
      </w:pPr>
    </w:p>
    <w:p w:rsidR="008C60CF" w:rsidRPr="008C60CF" w:rsidRDefault="008C60CF" w:rsidP="008C60CF">
      <w:pPr>
        <w:rPr>
          <w:rFonts w:asciiTheme="minorHAnsi" w:hAnsiTheme="minorHAnsi"/>
          <w:i/>
          <w:iCs/>
        </w:rPr>
      </w:pPr>
      <w:r>
        <w:rPr>
          <w:rFonts w:asciiTheme="minorHAnsi" w:hAnsiTheme="minorHAnsi"/>
          <w:i/>
          <w:iCs/>
        </w:rPr>
        <w:t>Pour réserver, m</w:t>
      </w:r>
      <w:r w:rsidRPr="008C60CF">
        <w:rPr>
          <w:rFonts w:asciiTheme="minorHAnsi" w:hAnsiTheme="minorHAnsi"/>
          <w:i/>
          <w:iCs/>
        </w:rPr>
        <w:t xml:space="preserve">erci </w:t>
      </w:r>
      <w:r>
        <w:rPr>
          <w:rFonts w:asciiTheme="minorHAnsi" w:hAnsiTheme="minorHAnsi"/>
          <w:i/>
          <w:iCs/>
        </w:rPr>
        <w:t>d’inscrire le nom de votre société dans la colonne RÉSERVATION</w:t>
      </w:r>
      <w:r w:rsidRPr="008C60CF">
        <w:rPr>
          <w:rFonts w:asciiTheme="minorHAnsi" w:hAnsiTheme="minorHAnsi"/>
          <w:i/>
          <w:iCs/>
        </w:rPr>
        <w:t xml:space="preserve"> </w:t>
      </w:r>
      <w:r>
        <w:rPr>
          <w:rFonts w:asciiTheme="minorHAnsi" w:hAnsiTheme="minorHAnsi"/>
          <w:i/>
          <w:iCs/>
        </w:rPr>
        <w:br/>
        <w:t xml:space="preserve">et </w:t>
      </w:r>
      <w:r w:rsidRPr="008C60CF">
        <w:rPr>
          <w:rFonts w:asciiTheme="minorHAnsi" w:hAnsiTheme="minorHAnsi"/>
          <w:i/>
          <w:iCs/>
        </w:rPr>
        <w:t>d’entourer la surface souhaitée</w:t>
      </w:r>
      <w:r>
        <w:rPr>
          <w:rFonts w:asciiTheme="minorHAnsi" w:hAnsiTheme="minorHAnsi"/>
          <w:i/>
          <w:iCs/>
        </w:rPr>
        <w:t>.</w:t>
      </w:r>
    </w:p>
    <w:p w:rsidR="008C60CF" w:rsidRPr="008C60CF" w:rsidRDefault="008C60CF">
      <w:pPr>
        <w:rPr>
          <w:i/>
          <w:iCs/>
          <w:sz w:val="16"/>
          <w:szCs w:val="16"/>
        </w:rPr>
      </w:pPr>
    </w:p>
    <w:tbl>
      <w:tblPr>
        <w:tblStyle w:val="Grilledutableau"/>
        <w:tblW w:w="0" w:type="auto"/>
        <w:tblBorders>
          <w:top w:val="thinThickSmallGap" w:sz="18" w:space="0" w:color="00798A"/>
          <w:left w:val="thinThickSmallGap" w:sz="18" w:space="0" w:color="00798A"/>
          <w:bottom w:val="thickThinSmallGap" w:sz="18" w:space="0" w:color="00798A"/>
          <w:right w:val="thickThinSmallGap" w:sz="18" w:space="0" w:color="00798A"/>
          <w:insideH w:val="single" w:sz="4" w:space="0" w:color="E66B5B"/>
          <w:insideV w:val="single" w:sz="4" w:space="0" w:color="E66B5B"/>
        </w:tblBorders>
        <w:tblLook w:val="04A0" w:firstRow="1" w:lastRow="0" w:firstColumn="1" w:lastColumn="0" w:noHBand="0" w:noVBand="1"/>
      </w:tblPr>
      <w:tblGrid>
        <w:gridCol w:w="961"/>
        <w:gridCol w:w="1408"/>
        <w:gridCol w:w="6625"/>
      </w:tblGrid>
      <w:tr w:rsidR="004705A3" w:rsidTr="00BC0522">
        <w:tc>
          <w:tcPr>
            <w:tcW w:w="961" w:type="dxa"/>
            <w:tcBorders>
              <w:top w:val="thinThickSmallGap" w:sz="18" w:space="0" w:color="00798A"/>
              <w:bottom w:val="thinThickSmallGap" w:sz="18" w:space="0" w:color="00798A"/>
              <w:right w:val="single" w:sz="12" w:space="0" w:color="FBBA00"/>
            </w:tcBorders>
            <w:shd w:val="clear" w:color="auto" w:fill="D9D9D9" w:themeFill="background1" w:themeFillShade="D9"/>
            <w:vAlign w:val="center"/>
          </w:tcPr>
          <w:p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 xml:space="preserve">STAND </w:t>
            </w:r>
            <w:r w:rsidR="00B423A5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n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°</w:t>
            </w:r>
          </w:p>
        </w:tc>
        <w:tc>
          <w:tcPr>
            <w:tcW w:w="1408" w:type="dxa"/>
            <w:tcBorders>
              <w:top w:val="thinThickSmallGap" w:sz="18" w:space="0" w:color="00798A"/>
              <w:left w:val="single" w:sz="12" w:space="0" w:color="FBBA00"/>
              <w:bottom w:val="thinThickSmallGap" w:sz="18" w:space="0" w:color="00798A"/>
              <w:right w:val="single" w:sz="12" w:space="0" w:color="FBBA00"/>
            </w:tcBorders>
            <w:shd w:val="clear" w:color="auto" w:fill="D9D9D9" w:themeFill="background1" w:themeFillShade="D9"/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SURFACE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br/>
              <w:t>(m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vertAlign w:val="superscript"/>
                <w:lang w:val="en-US"/>
              </w:rPr>
              <w:t>2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)</w:t>
            </w:r>
          </w:p>
        </w:tc>
        <w:tc>
          <w:tcPr>
            <w:tcW w:w="6625" w:type="dxa"/>
            <w:tcBorders>
              <w:top w:val="thinThickSmallGap" w:sz="18" w:space="0" w:color="00798A"/>
              <w:left w:val="single" w:sz="12" w:space="0" w:color="FBBA00"/>
              <w:bottom w:val="thinThickSmallGap" w:sz="18" w:space="0" w:color="00798A"/>
            </w:tcBorders>
            <w:shd w:val="clear" w:color="auto" w:fill="D9D9D9" w:themeFill="background1" w:themeFillShade="D9"/>
            <w:vAlign w:val="center"/>
          </w:tcPr>
          <w:p w:rsidR="004705A3" w:rsidRPr="004705A3" w:rsidRDefault="004705A3" w:rsidP="008C60CF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R</w:t>
            </w:r>
            <w:r w:rsidR="008C60CF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É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SERVATION</w:t>
            </w:r>
          </w:p>
        </w:tc>
      </w:tr>
      <w:tr w:rsidR="00126AEE" w:rsidTr="00BC0522">
        <w:trPr>
          <w:trHeight w:val="454"/>
        </w:trPr>
        <w:tc>
          <w:tcPr>
            <w:tcW w:w="961" w:type="dxa"/>
            <w:tcBorders>
              <w:top w:val="thinThickSmallGap" w:sz="18" w:space="0" w:color="00798A"/>
              <w:bottom w:val="single" w:sz="12" w:space="0" w:color="FBBA00"/>
              <w:right w:val="single" w:sz="12" w:space="0" w:color="FBBA00"/>
            </w:tcBorders>
            <w:vAlign w:val="center"/>
          </w:tcPr>
          <w:p w:rsidR="00126AEE" w:rsidRPr="004705A3" w:rsidRDefault="00126AEE" w:rsidP="00BC0522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nl-NL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nl-NL"/>
              </w:rPr>
              <w:t>1</w:t>
            </w:r>
            <w:r w:rsidR="00391DA5">
              <w:rPr>
                <w:rFonts w:asciiTheme="minorHAnsi" w:hAnsiTheme="minorHAnsi"/>
                <w:b/>
                <w:color w:val="000000"/>
                <w:sz w:val="26"/>
                <w:szCs w:val="26"/>
                <w:lang w:val="nl-NL"/>
              </w:rPr>
              <w:t>*</w:t>
            </w:r>
          </w:p>
        </w:tc>
        <w:tc>
          <w:tcPr>
            <w:tcW w:w="1408" w:type="dxa"/>
            <w:tcBorders>
              <w:top w:val="thinThickSmallGap" w:sz="18" w:space="0" w:color="00798A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126AEE" w:rsidRPr="00126AEE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bookmarkStart w:id="0" w:name="_GoBack"/>
            <w:bookmarkEnd w:id="0"/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6</w:t>
            </w:r>
          </w:p>
        </w:tc>
        <w:tc>
          <w:tcPr>
            <w:tcW w:w="6625" w:type="dxa"/>
            <w:tcBorders>
              <w:top w:val="thinThickSmallGap" w:sz="18" w:space="0" w:color="00798A"/>
              <w:left w:val="single" w:sz="12" w:space="0" w:color="FBBA00"/>
              <w:bottom w:val="single" w:sz="12" w:space="0" w:color="FBBA00"/>
            </w:tcBorders>
            <w:vAlign w:val="center"/>
          </w:tcPr>
          <w:p w:rsidR="00126AEE" w:rsidRPr="00B667D6" w:rsidRDefault="00126AEE" w:rsidP="00B21FF8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RPr="00BC0522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shd w:val="clear" w:color="auto" w:fill="auto"/>
            <w:vAlign w:val="center"/>
          </w:tcPr>
          <w:p w:rsidR="004705A3" w:rsidRPr="004705A3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*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shd w:val="clear" w:color="auto" w:fill="auto"/>
            <w:vAlign w:val="center"/>
          </w:tcPr>
          <w:p w:rsidR="004705A3" w:rsidRPr="004705A3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shd w:val="clear" w:color="auto" w:fill="auto"/>
            <w:vAlign w:val="center"/>
          </w:tcPr>
          <w:p w:rsidR="004705A3" w:rsidRPr="00BC0522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</w:p>
        </w:tc>
      </w:tr>
      <w:tr w:rsidR="00391DA5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391DA5" w:rsidRPr="004705A3" w:rsidRDefault="00391DA5" w:rsidP="00391D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3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391DA5" w:rsidRPr="004705A3" w:rsidRDefault="00391DA5" w:rsidP="00391D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391DA5" w:rsidRPr="00B667D6" w:rsidRDefault="00391DA5" w:rsidP="00391D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4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5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7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 xml:space="preserve">8 </w:t>
            </w:r>
            <w:r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765E40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BC0522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8</w:t>
            </w:r>
            <w:r w:rsidR="00DC541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*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C0522" w:rsidP="00BC0522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BC0522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BC0522" w:rsidRPr="004705A3" w:rsidRDefault="00BC0522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9*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BC0522" w:rsidRPr="00126AEE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BC0522" w:rsidRDefault="00BC0522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0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1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12 </w:t>
            </w:r>
            <w:r w:rsidRPr="008C60CF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3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765E40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2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8</w:t>
            </w:r>
            <w:r w:rsidR="00B423A5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 </w:t>
            </w:r>
            <w:r w:rsidR="00B423A5"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3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B667D6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4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8</w:t>
            </w: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 </w:t>
            </w:r>
            <w:r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5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8</w:t>
            </w: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 </w:t>
            </w:r>
            <w:r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6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B667D6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7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12 </w:t>
            </w:r>
            <w:r w:rsidRPr="008C60CF">
              <w:rPr>
                <w:rFonts w:asciiTheme="minorHAnsi" w:hAnsiTheme="minorHAnsi"/>
                <w:color w:val="000000"/>
                <w:sz w:val="26"/>
                <w:szCs w:val="26"/>
              </w:rPr>
              <w:t>(4x3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8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12 </w:t>
            </w:r>
            <w:r w:rsidRPr="008C60CF">
              <w:rPr>
                <w:rFonts w:asciiTheme="minorHAnsi" w:hAnsiTheme="minorHAnsi"/>
                <w:color w:val="000000"/>
                <w:sz w:val="26"/>
                <w:szCs w:val="26"/>
              </w:rPr>
              <w:t>(4x3)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C93F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9</w:t>
            </w:r>
            <w:r w:rsidR="00DC541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*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0</w:t>
            </w:r>
            <w:r w:rsidR="00DC541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*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4C7894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1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2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  <w:tr w:rsidR="004705A3" w:rsidTr="00BC0522">
        <w:trPr>
          <w:trHeight w:val="454"/>
        </w:trPr>
        <w:tc>
          <w:tcPr>
            <w:tcW w:w="961" w:type="dxa"/>
            <w:tcBorders>
              <w:top w:val="single" w:sz="12" w:space="0" w:color="FBBA00"/>
              <w:bottom w:val="thickThinSmallGap" w:sz="18" w:space="0" w:color="00798A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3</w:t>
            </w:r>
          </w:p>
        </w:tc>
        <w:tc>
          <w:tcPr>
            <w:tcW w:w="1408" w:type="dxa"/>
            <w:tcBorders>
              <w:top w:val="single" w:sz="12" w:space="0" w:color="FBBA00"/>
              <w:left w:val="single" w:sz="12" w:space="0" w:color="FBBA00"/>
              <w:bottom w:val="thickThinSmallGap" w:sz="18" w:space="0" w:color="00798A"/>
              <w:right w:val="single" w:sz="12" w:space="0" w:color="FBBA00"/>
            </w:tcBorders>
            <w:vAlign w:val="center"/>
          </w:tcPr>
          <w:p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625" w:type="dxa"/>
            <w:tcBorders>
              <w:top w:val="single" w:sz="12" w:space="0" w:color="FBBA00"/>
              <w:left w:val="single" w:sz="12" w:space="0" w:color="FBBA00"/>
              <w:bottom w:val="thickThinSmallGap" w:sz="18" w:space="0" w:color="00798A"/>
            </w:tcBorders>
            <w:vAlign w:val="center"/>
          </w:tcPr>
          <w:p w:rsidR="004705A3" w:rsidRPr="00126AEE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</w:p>
        </w:tc>
      </w:tr>
    </w:tbl>
    <w:p w:rsidR="004705A3" w:rsidRPr="008C60CF" w:rsidRDefault="004705A3" w:rsidP="004705A3">
      <w:pPr>
        <w:rPr>
          <w:rFonts w:asciiTheme="minorHAnsi" w:hAnsiTheme="minorHAnsi"/>
          <w:i/>
          <w:iCs/>
          <w:sz w:val="16"/>
          <w:szCs w:val="16"/>
        </w:rPr>
      </w:pPr>
    </w:p>
    <w:p w:rsidR="004705A3" w:rsidRPr="008C60CF" w:rsidRDefault="008C60CF" w:rsidP="004705A3">
      <w:pPr>
        <w:rPr>
          <w:rFonts w:asciiTheme="minorHAnsi" w:hAnsiTheme="minorHAnsi"/>
          <w:i/>
          <w:iCs/>
        </w:rPr>
      </w:pPr>
      <w:r w:rsidRPr="008C60CF">
        <w:rPr>
          <w:rFonts w:asciiTheme="minorHAnsi" w:hAnsiTheme="minorHAnsi"/>
          <w:i/>
          <w:iCs/>
        </w:rPr>
        <w:t>*</w:t>
      </w:r>
      <w:r w:rsidR="004705A3" w:rsidRPr="008C60CF">
        <w:rPr>
          <w:rFonts w:asciiTheme="minorHAnsi" w:hAnsiTheme="minorHAnsi"/>
          <w:i/>
          <w:iCs/>
        </w:rPr>
        <w:t xml:space="preserve">Ces stands peuvent être fusionnés </w:t>
      </w:r>
      <w:r w:rsidRPr="008C60CF">
        <w:rPr>
          <w:rFonts w:asciiTheme="minorHAnsi" w:hAnsiTheme="minorHAnsi"/>
          <w:i/>
          <w:iCs/>
        </w:rPr>
        <w:t>en</w:t>
      </w:r>
      <w:r w:rsidR="004705A3" w:rsidRPr="008C60CF">
        <w:rPr>
          <w:rFonts w:asciiTheme="minorHAnsi" w:hAnsiTheme="minorHAnsi"/>
          <w:i/>
          <w:iCs/>
        </w:rPr>
        <w:t xml:space="preserve"> stand de 12 m²</w:t>
      </w:r>
      <w:r w:rsidRPr="008C60CF">
        <w:rPr>
          <w:rFonts w:asciiTheme="minorHAnsi" w:hAnsiTheme="minorHAnsi"/>
          <w:i/>
          <w:iCs/>
        </w:rPr>
        <w:t>.</w:t>
      </w:r>
    </w:p>
    <w:sectPr w:rsidR="004705A3" w:rsidRPr="008C60CF" w:rsidSect="007F6E31">
      <w:headerReference w:type="default" r:id="rId7"/>
      <w:pgSz w:w="11906" w:h="16838"/>
      <w:pgMar w:top="357" w:right="1418" w:bottom="567" w:left="1418" w:header="34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BED" w:rsidRDefault="00CA2BED">
      <w:r>
        <w:separator/>
      </w:r>
    </w:p>
  </w:endnote>
  <w:endnote w:type="continuationSeparator" w:id="0">
    <w:p w:rsidR="00CA2BED" w:rsidRDefault="00CA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BED" w:rsidRDefault="00CA2BED">
      <w:r>
        <w:separator/>
      </w:r>
    </w:p>
  </w:footnote>
  <w:footnote w:type="continuationSeparator" w:id="0">
    <w:p w:rsidR="00CA2BED" w:rsidRDefault="00CA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0CF" w:rsidRDefault="00BC0522" w:rsidP="008C60CF">
    <w:pPr>
      <w:jc w:val="center"/>
      <w:rPr>
        <w:rFonts w:asciiTheme="minorHAnsi" w:hAnsiTheme="minorHAnsi"/>
        <w:b/>
        <w:bCs/>
        <w:sz w:val="32"/>
        <w:szCs w:val="32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0C85E8E" wp14:editId="51E06672">
          <wp:simplePos x="0" y="0"/>
          <wp:positionH relativeFrom="column">
            <wp:posOffset>5219700</wp:posOffset>
          </wp:positionH>
          <wp:positionV relativeFrom="paragraph">
            <wp:posOffset>57150</wp:posOffset>
          </wp:positionV>
          <wp:extent cx="962660" cy="762000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JI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66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60CF" w:rsidRPr="004705A3">
      <w:rPr>
        <w:rFonts w:asciiTheme="minorHAnsi" w:hAnsiTheme="minorHAnsi"/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491490</wp:posOffset>
          </wp:positionH>
          <wp:positionV relativeFrom="paragraph">
            <wp:posOffset>37465</wp:posOffset>
          </wp:positionV>
          <wp:extent cx="1419225" cy="704850"/>
          <wp:effectExtent l="0" t="0" r="0" b="0"/>
          <wp:wrapNone/>
          <wp:docPr id="1" name="Image 1" descr="logo_apten_tran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apten_transp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048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C60CF" w:rsidRPr="004705A3">
      <w:rPr>
        <w:rFonts w:asciiTheme="minorHAnsi" w:hAnsiTheme="minorHAnsi"/>
        <w:b/>
        <w:bCs/>
        <w:sz w:val="32"/>
        <w:szCs w:val="32"/>
      </w:rPr>
      <w:t>JOURNEES INFORMATION EAUX</w:t>
    </w:r>
    <w:r w:rsidR="008C60CF">
      <w:rPr>
        <w:rFonts w:asciiTheme="minorHAnsi" w:hAnsiTheme="minorHAnsi"/>
        <w:b/>
        <w:bCs/>
        <w:sz w:val="32"/>
        <w:szCs w:val="32"/>
      </w:rPr>
      <w:t xml:space="preserve"> </w:t>
    </w:r>
    <w:r w:rsidR="008C60CF" w:rsidRPr="004705A3">
      <w:rPr>
        <w:rFonts w:asciiTheme="minorHAnsi" w:hAnsiTheme="minorHAnsi"/>
        <w:b/>
        <w:bCs/>
        <w:sz w:val="32"/>
        <w:szCs w:val="32"/>
      </w:rPr>
      <w:t>Poitiers</w:t>
    </w:r>
  </w:p>
  <w:p w:rsidR="00BC0522" w:rsidRPr="00BC0522" w:rsidRDefault="00BC0522" w:rsidP="00BC0522">
    <w:pPr>
      <w:spacing w:line="228" w:lineRule="auto"/>
      <w:ind w:left="142"/>
      <w:jc w:val="center"/>
      <w:rPr>
        <w:rFonts w:asciiTheme="minorHAnsi" w:eastAsiaTheme="minorHAnsi" w:hAnsiTheme="minorHAnsi" w:cstheme="minorBidi"/>
        <w:b/>
        <w:bCs/>
        <w:color w:val="FBBA00"/>
        <w:sz w:val="40"/>
        <w:szCs w:val="40"/>
        <w:lang w:eastAsia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Fill>
          <w14:gradFill>
            <w14:gsLst>
              <w14:gs w14:pos="0">
                <w14:srgbClr w14:val="FBBA00">
                  <w14:shade w14:val="30000"/>
                  <w14:satMod w14:val="115000"/>
                </w14:srgbClr>
              </w14:gs>
              <w14:gs w14:pos="50000">
                <w14:srgbClr w14:val="FBBA00">
                  <w14:shade w14:val="67500"/>
                  <w14:satMod w14:val="115000"/>
                </w14:srgbClr>
              </w14:gs>
              <w14:gs w14:pos="100000">
                <w14:srgbClr w14:val="FBBA00">
                  <w14:shade w14:val="100000"/>
                  <w14:satMod w14:val="115000"/>
                </w14:srgbClr>
              </w14:gs>
            </w14:gsLst>
            <w14:lin w14:ang="5400000" w14:scaled="0"/>
          </w14:gradFill>
        </w14:textFill>
      </w:rPr>
    </w:pPr>
    <w:r w:rsidRPr="00BC0522">
      <w:rPr>
        <w:rFonts w:asciiTheme="minorHAnsi" w:eastAsiaTheme="minorHAnsi" w:hAnsiTheme="minorHAnsi" w:cstheme="minorBidi"/>
        <w:b/>
        <w:bCs/>
        <w:color w:val="FBBA00"/>
        <w:sz w:val="40"/>
        <w:szCs w:val="40"/>
        <w:lang w:eastAsia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Fill>
          <w14:gradFill>
            <w14:gsLst>
              <w14:gs w14:pos="0">
                <w14:srgbClr w14:val="FBBA00">
                  <w14:shade w14:val="30000"/>
                  <w14:satMod w14:val="115000"/>
                </w14:srgbClr>
              </w14:gs>
              <w14:gs w14:pos="50000">
                <w14:srgbClr w14:val="FBBA00">
                  <w14:shade w14:val="67500"/>
                  <w14:satMod w14:val="115000"/>
                </w14:srgbClr>
              </w14:gs>
              <w14:gs w14:pos="100000">
                <w14:srgbClr w14:val="FBBA00">
                  <w14:shade w14:val="100000"/>
                  <w14:satMod w14:val="115000"/>
                </w14:srgbClr>
              </w14:gs>
            </w14:gsLst>
            <w14:lin w14:ang="5400000" w14:scaled="0"/>
          </w14:gradFill>
        </w14:textFill>
      </w:rPr>
      <w:t>11 • 12 • 13 octobre 2022</w:t>
    </w:r>
  </w:p>
  <w:p w:rsidR="008C60CF" w:rsidRPr="008C60CF" w:rsidRDefault="008C60CF" w:rsidP="008C60CF">
    <w:pPr>
      <w:jc w:val="center"/>
      <w:rPr>
        <w:rFonts w:asciiTheme="minorHAnsi" w:hAnsiTheme="minorHAnsi"/>
        <w:b/>
        <w:bCs/>
        <w:sz w:val="20"/>
        <w:szCs w:val="20"/>
      </w:rPr>
    </w:pPr>
  </w:p>
  <w:p w:rsidR="00354F91" w:rsidRPr="004705A3" w:rsidRDefault="00354F91" w:rsidP="00E84B43">
    <w:pPr>
      <w:jc w:val="center"/>
      <w:rPr>
        <w:rFonts w:asciiTheme="minorHAnsi" w:hAnsiTheme="minorHAnsi"/>
        <w:b/>
        <w:bCs/>
        <w:sz w:val="36"/>
        <w:szCs w:val="36"/>
      </w:rPr>
    </w:pPr>
    <w:r w:rsidRPr="004705A3">
      <w:rPr>
        <w:rFonts w:asciiTheme="minorHAnsi" w:hAnsiTheme="minorHAnsi"/>
        <w:b/>
        <w:bCs/>
        <w:sz w:val="36"/>
        <w:szCs w:val="36"/>
      </w:rPr>
      <w:t>TABLEAU DES RESERVATIONS</w:t>
    </w:r>
    <w:r w:rsidR="00BC0522">
      <w:rPr>
        <w:rFonts w:asciiTheme="minorHAnsi" w:hAnsiTheme="minorHAnsi"/>
        <w:b/>
        <w:bCs/>
        <w:sz w:val="36"/>
        <w:szCs w:val="36"/>
      </w:rPr>
      <w:t xml:space="preserve"> DE STAND</w:t>
    </w:r>
  </w:p>
  <w:p w:rsidR="004705A3" w:rsidRPr="004705A3" w:rsidRDefault="004705A3" w:rsidP="00E84B43">
    <w:pPr>
      <w:jc w:val="center"/>
      <w:rPr>
        <w:b/>
        <w:bC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Y0MzM3sjQ1srBU0lEKTi0uzszPAykwqQUAQfm7MywAAAA="/>
  </w:docVars>
  <w:rsids>
    <w:rsidRoot w:val="004C024A"/>
    <w:rsid w:val="00017A00"/>
    <w:rsid w:val="00022974"/>
    <w:rsid w:val="00040089"/>
    <w:rsid w:val="0004629E"/>
    <w:rsid w:val="00054D35"/>
    <w:rsid w:val="00066925"/>
    <w:rsid w:val="00085574"/>
    <w:rsid w:val="000A3D14"/>
    <w:rsid w:val="000A5A67"/>
    <w:rsid w:val="000B1A05"/>
    <w:rsid w:val="000B1BE8"/>
    <w:rsid w:val="000D338C"/>
    <w:rsid w:val="000D6F70"/>
    <w:rsid w:val="000E1353"/>
    <w:rsid w:val="000E147F"/>
    <w:rsid w:val="000E41C8"/>
    <w:rsid w:val="001008D8"/>
    <w:rsid w:val="00103367"/>
    <w:rsid w:val="0010387E"/>
    <w:rsid w:val="00124D04"/>
    <w:rsid w:val="00126AEE"/>
    <w:rsid w:val="00126B10"/>
    <w:rsid w:val="001373D1"/>
    <w:rsid w:val="00142279"/>
    <w:rsid w:val="00151E3A"/>
    <w:rsid w:val="00152E65"/>
    <w:rsid w:val="001605C9"/>
    <w:rsid w:val="00161D91"/>
    <w:rsid w:val="00167610"/>
    <w:rsid w:val="001806A1"/>
    <w:rsid w:val="00184445"/>
    <w:rsid w:val="00186170"/>
    <w:rsid w:val="001A1D4C"/>
    <w:rsid w:val="001B19BC"/>
    <w:rsid w:val="001B358E"/>
    <w:rsid w:val="001C2ACC"/>
    <w:rsid w:val="001D2259"/>
    <w:rsid w:val="001D2BD7"/>
    <w:rsid w:val="001E4112"/>
    <w:rsid w:val="001E554F"/>
    <w:rsid w:val="001F4C7A"/>
    <w:rsid w:val="001F656D"/>
    <w:rsid w:val="00202EFC"/>
    <w:rsid w:val="00202F74"/>
    <w:rsid w:val="00210682"/>
    <w:rsid w:val="002148F6"/>
    <w:rsid w:val="00217CA7"/>
    <w:rsid w:val="00224A59"/>
    <w:rsid w:val="00227383"/>
    <w:rsid w:val="002346D7"/>
    <w:rsid w:val="00243FF2"/>
    <w:rsid w:val="00251D0E"/>
    <w:rsid w:val="002626FC"/>
    <w:rsid w:val="00264BB6"/>
    <w:rsid w:val="002771F0"/>
    <w:rsid w:val="002B0989"/>
    <w:rsid w:val="002B6981"/>
    <w:rsid w:val="002C2CF2"/>
    <w:rsid w:val="002D132F"/>
    <w:rsid w:val="002E4DD7"/>
    <w:rsid w:val="003041A7"/>
    <w:rsid w:val="00325B60"/>
    <w:rsid w:val="00330447"/>
    <w:rsid w:val="00333DA2"/>
    <w:rsid w:val="0034292B"/>
    <w:rsid w:val="00350439"/>
    <w:rsid w:val="00351A0E"/>
    <w:rsid w:val="00353CC1"/>
    <w:rsid w:val="00354F91"/>
    <w:rsid w:val="003603AA"/>
    <w:rsid w:val="0036130B"/>
    <w:rsid w:val="00373038"/>
    <w:rsid w:val="00376EB6"/>
    <w:rsid w:val="00381E45"/>
    <w:rsid w:val="00391DA5"/>
    <w:rsid w:val="00393E94"/>
    <w:rsid w:val="003A5848"/>
    <w:rsid w:val="003B144A"/>
    <w:rsid w:val="003E22D2"/>
    <w:rsid w:val="003E5E4B"/>
    <w:rsid w:val="003F2844"/>
    <w:rsid w:val="00401665"/>
    <w:rsid w:val="00401F17"/>
    <w:rsid w:val="004049A0"/>
    <w:rsid w:val="00411559"/>
    <w:rsid w:val="00414D2F"/>
    <w:rsid w:val="004171A9"/>
    <w:rsid w:val="00441707"/>
    <w:rsid w:val="004423BF"/>
    <w:rsid w:val="00453593"/>
    <w:rsid w:val="00454085"/>
    <w:rsid w:val="00460537"/>
    <w:rsid w:val="004646A7"/>
    <w:rsid w:val="004705A3"/>
    <w:rsid w:val="004727B7"/>
    <w:rsid w:val="00484CE7"/>
    <w:rsid w:val="00490B81"/>
    <w:rsid w:val="004B6807"/>
    <w:rsid w:val="004C024A"/>
    <w:rsid w:val="004C224E"/>
    <w:rsid w:val="004C7894"/>
    <w:rsid w:val="004D0460"/>
    <w:rsid w:val="004D6F3E"/>
    <w:rsid w:val="004E0046"/>
    <w:rsid w:val="004E3D38"/>
    <w:rsid w:val="004F241E"/>
    <w:rsid w:val="00527361"/>
    <w:rsid w:val="00527726"/>
    <w:rsid w:val="005320D4"/>
    <w:rsid w:val="00532E08"/>
    <w:rsid w:val="00550280"/>
    <w:rsid w:val="00553CC4"/>
    <w:rsid w:val="005638F1"/>
    <w:rsid w:val="00567068"/>
    <w:rsid w:val="00572469"/>
    <w:rsid w:val="005756FA"/>
    <w:rsid w:val="005802BD"/>
    <w:rsid w:val="00587953"/>
    <w:rsid w:val="00594BC0"/>
    <w:rsid w:val="00597988"/>
    <w:rsid w:val="005D2C6F"/>
    <w:rsid w:val="005E0855"/>
    <w:rsid w:val="005E2572"/>
    <w:rsid w:val="00602196"/>
    <w:rsid w:val="0062251D"/>
    <w:rsid w:val="00631594"/>
    <w:rsid w:val="006344C8"/>
    <w:rsid w:val="006526B0"/>
    <w:rsid w:val="00663FC7"/>
    <w:rsid w:val="00667B07"/>
    <w:rsid w:val="00672ADE"/>
    <w:rsid w:val="006735E3"/>
    <w:rsid w:val="0068032A"/>
    <w:rsid w:val="006A0E42"/>
    <w:rsid w:val="006A2AF7"/>
    <w:rsid w:val="006B2B5A"/>
    <w:rsid w:val="006B3F40"/>
    <w:rsid w:val="006C2536"/>
    <w:rsid w:val="006D1FE2"/>
    <w:rsid w:val="006E5DF8"/>
    <w:rsid w:val="006F59B3"/>
    <w:rsid w:val="00700016"/>
    <w:rsid w:val="00701871"/>
    <w:rsid w:val="00706A06"/>
    <w:rsid w:val="00706B6E"/>
    <w:rsid w:val="007126E6"/>
    <w:rsid w:val="0071279B"/>
    <w:rsid w:val="00712978"/>
    <w:rsid w:val="0071558A"/>
    <w:rsid w:val="00721DA7"/>
    <w:rsid w:val="00723152"/>
    <w:rsid w:val="007300A7"/>
    <w:rsid w:val="007316C1"/>
    <w:rsid w:val="00742015"/>
    <w:rsid w:val="00745662"/>
    <w:rsid w:val="0075216D"/>
    <w:rsid w:val="00765E40"/>
    <w:rsid w:val="00777391"/>
    <w:rsid w:val="00783B42"/>
    <w:rsid w:val="00786412"/>
    <w:rsid w:val="007A691E"/>
    <w:rsid w:val="007B0A92"/>
    <w:rsid w:val="007C0CF0"/>
    <w:rsid w:val="007C3EB6"/>
    <w:rsid w:val="007C7C62"/>
    <w:rsid w:val="007D5EE6"/>
    <w:rsid w:val="007D60A3"/>
    <w:rsid w:val="007D7CEE"/>
    <w:rsid w:val="007E3B2B"/>
    <w:rsid w:val="007E3CD5"/>
    <w:rsid w:val="007E4D47"/>
    <w:rsid w:val="007E76BE"/>
    <w:rsid w:val="007F6E31"/>
    <w:rsid w:val="007F704F"/>
    <w:rsid w:val="00801D4F"/>
    <w:rsid w:val="00806D32"/>
    <w:rsid w:val="00807A3E"/>
    <w:rsid w:val="008138AB"/>
    <w:rsid w:val="008175AC"/>
    <w:rsid w:val="00827B2E"/>
    <w:rsid w:val="00832B9A"/>
    <w:rsid w:val="00842233"/>
    <w:rsid w:val="008770D8"/>
    <w:rsid w:val="00880BB0"/>
    <w:rsid w:val="008B13AD"/>
    <w:rsid w:val="008C60CF"/>
    <w:rsid w:val="008C7D37"/>
    <w:rsid w:val="008D4D52"/>
    <w:rsid w:val="008E71F4"/>
    <w:rsid w:val="008F035C"/>
    <w:rsid w:val="008F441E"/>
    <w:rsid w:val="009069D7"/>
    <w:rsid w:val="00914DA3"/>
    <w:rsid w:val="009157AE"/>
    <w:rsid w:val="0091735B"/>
    <w:rsid w:val="0092475F"/>
    <w:rsid w:val="00937647"/>
    <w:rsid w:val="009559FE"/>
    <w:rsid w:val="00957148"/>
    <w:rsid w:val="00971800"/>
    <w:rsid w:val="00976588"/>
    <w:rsid w:val="00982061"/>
    <w:rsid w:val="009850AD"/>
    <w:rsid w:val="00995B8E"/>
    <w:rsid w:val="009961DE"/>
    <w:rsid w:val="009A1684"/>
    <w:rsid w:val="009A25BA"/>
    <w:rsid w:val="009A6DAA"/>
    <w:rsid w:val="009A7E1C"/>
    <w:rsid w:val="009C20B7"/>
    <w:rsid w:val="009C336F"/>
    <w:rsid w:val="009C76C4"/>
    <w:rsid w:val="009D16A6"/>
    <w:rsid w:val="009D79A3"/>
    <w:rsid w:val="009F1883"/>
    <w:rsid w:val="00A04844"/>
    <w:rsid w:val="00A148B4"/>
    <w:rsid w:val="00A33378"/>
    <w:rsid w:val="00A372E1"/>
    <w:rsid w:val="00A54278"/>
    <w:rsid w:val="00A578A8"/>
    <w:rsid w:val="00A709B0"/>
    <w:rsid w:val="00A72493"/>
    <w:rsid w:val="00A826E5"/>
    <w:rsid w:val="00A95F68"/>
    <w:rsid w:val="00A96F26"/>
    <w:rsid w:val="00AB627C"/>
    <w:rsid w:val="00AC1F66"/>
    <w:rsid w:val="00AD29BA"/>
    <w:rsid w:val="00AD7DF9"/>
    <w:rsid w:val="00AE460D"/>
    <w:rsid w:val="00AE6BB6"/>
    <w:rsid w:val="00AF0F2F"/>
    <w:rsid w:val="00AF7F37"/>
    <w:rsid w:val="00B03080"/>
    <w:rsid w:val="00B21FF8"/>
    <w:rsid w:val="00B34B47"/>
    <w:rsid w:val="00B415D4"/>
    <w:rsid w:val="00B423A5"/>
    <w:rsid w:val="00B42C91"/>
    <w:rsid w:val="00B52D2A"/>
    <w:rsid w:val="00B534A4"/>
    <w:rsid w:val="00B55C62"/>
    <w:rsid w:val="00B63617"/>
    <w:rsid w:val="00B667D6"/>
    <w:rsid w:val="00B853F7"/>
    <w:rsid w:val="00B85A9E"/>
    <w:rsid w:val="00B90354"/>
    <w:rsid w:val="00BA693D"/>
    <w:rsid w:val="00BC0522"/>
    <w:rsid w:val="00BC3B60"/>
    <w:rsid w:val="00BD1100"/>
    <w:rsid w:val="00BD2F15"/>
    <w:rsid w:val="00BD4C99"/>
    <w:rsid w:val="00BD56D8"/>
    <w:rsid w:val="00BE3FBA"/>
    <w:rsid w:val="00BE4CA0"/>
    <w:rsid w:val="00BF747B"/>
    <w:rsid w:val="00C01686"/>
    <w:rsid w:val="00C07553"/>
    <w:rsid w:val="00C130FC"/>
    <w:rsid w:val="00C179AE"/>
    <w:rsid w:val="00C34FD9"/>
    <w:rsid w:val="00C3636A"/>
    <w:rsid w:val="00C445AC"/>
    <w:rsid w:val="00C558DA"/>
    <w:rsid w:val="00C55AEC"/>
    <w:rsid w:val="00C56B79"/>
    <w:rsid w:val="00C72068"/>
    <w:rsid w:val="00C747CD"/>
    <w:rsid w:val="00C74F6D"/>
    <w:rsid w:val="00C754D9"/>
    <w:rsid w:val="00C7584A"/>
    <w:rsid w:val="00C77739"/>
    <w:rsid w:val="00C93E93"/>
    <w:rsid w:val="00C93FA5"/>
    <w:rsid w:val="00CA1530"/>
    <w:rsid w:val="00CA2BED"/>
    <w:rsid w:val="00CB3871"/>
    <w:rsid w:val="00CE0B96"/>
    <w:rsid w:val="00CE70E8"/>
    <w:rsid w:val="00D17466"/>
    <w:rsid w:val="00D27B4D"/>
    <w:rsid w:val="00D3506E"/>
    <w:rsid w:val="00D362C5"/>
    <w:rsid w:val="00D40062"/>
    <w:rsid w:val="00D73135"/>
    <w:rsid w:val="00D8386C"/>
    <w:rsid w:val="00D90185"/>
    <w:rsid w:val="00D933E5"/>
    <w:rsid w:val="00D95F9E"/>
    <w:rsid w:val="00DA4434"/>
    <w:rsid w:val="00DB484E"/>
    <w:rsid w:val="00DC26F6"/>
    <w:rsid w:val="00DC5413"/>
    <w:rsid w:val="00DD59EF"/>
    <w:rsid w:val="00DF2C74"/>
    <w:rsid w:val="00E065BB"/>
    <w:rsid w:val="00E31EF1"/>
    <w:rsid w:val="00E332C0"/>
    <w:rsid w:val="00E35DF2"/>
    <w:rsid w:val="00E438F9"/>
    <w:rsid w:val="00E44140"/>
    <w:rsid w:val="00E475F7"/>
    <w:rsid w:val="00E53D3A"/>
    <w:rsid w:val="00E64DEE"/>
    <w:rsid w:val="00E77B3B"/>
    <w:rsid w:val="00E84B43"/>
    <w:rsid w:val="00EA32A3"/>
    <w:rsid w:val="00EB0403"/>
    <w:rsid w:val="00EB3359"/>
    <w:rsid w:val="00ED3057"/>
    <w:rsid w:val="00ED305C"/>
    <w:rsid w:val="00ED56F7"/>
    <w:rsid w:val="00ED63B2"/>
    <w:rsid w:val="00EF7D80"/>
    <w:rsid w:val="00F01B9F"/>
    <w:rsid w:val="00F14D4B"/>
    <w:rsid w:val="00F26F6B"/>
    <w:rsid w:val="00F57B7D"/>
    <w:rsid w:val="00F60C2F"/>
    <w:rsid w:val="00F70C71"/>
    <w:rsid w:val="00F73555"/>
    <w:rsid w:val="00F74704"/>
    <w:rsid w:val="00F953A3"/>
    <w:rsid w:val="00FA2594"/>
    <w:rsid w:val="00FA428F"/>
    <w:rsid w:val="00FC4172"/>
    <w:rsid w:val="00FC540B"/>
    <w:rsid w:val="00FD1BB4"/>
    <w:rsid w:val="00FD50FE"/>
    <w:rsid w:val="00FF416C"/>
    <w:rsid w:val="00FF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9329"/>
    <o:shapelayout v:ext="edit">
      <o:idmap v:ext="edit" data="1"/>
    </o:shapelayout>
  </w:shapeDefaults>
  <w:decimalSymbol w:val=","/>
  <w:listSeparator w:val=";"/>
  <w14:docId w14:val="457BEF0A"/>
  <w15:docId w15:val="{3B7B8085-5A93-45C4-9728-CB77409BF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BB0"/>
    <w:rPr>
      <w:sz w:val="24"/>
      <w:szCs w:val="24"/>
    </w:rPr>
  </w:style>
  <w:style w:type="paragraph" w:styleId="Titre1">
    <w:name w:val="heading 1"/>
    <w:basedOn w:val="Normal"/>
    <w:next w:val="Normal"/>
    <w:qFormat/>
    <w:rsid w:val="00880BB0"/>
    <w:pPr>
      <w:keepNext/>
      <w:jc w:val="center"/>
      <w:outlineLvl w:val="0"/>
    </w:pPr>
    <w:rPr>
      <w:b/>
      <w:color w:val="000000"/>
      <w:sz w:val="28"/>
      <w:lang w:val="en-GB"/>
    </w:rPr>
  </w:style>
  <w:style w:type="paragraph" w:styleId="Titre2">
    <w:name w:val="heading 2"/>
    <w:basedOn w:val="Normal"/>
    <w:next w:val="Normal"/>
    <w:qFormat/>
    <w:rsid w:val="00880BB0"/>
    <w:pPr>
      <w:keepNext/>
      <w:jc w:val="center"/>
      <w:outlineLvl w:val="1"/>
    </w:pPr>
    <w:rPr>
      <w:b/>
      <w:color w:val="000000"/>
    </w:rPr>
  </w:style>
  <w:style w:type="paragraph" w:styleId="Titre3">
    <w:name w:val="heading 3"/>
    <w:basedOn w:val="Normal"/>
    <w:next w:val="Normal"/>
    <w:qFormat/>
    <w:rsid w:val="00880BB0"/>
    <w:pPr>
      <w:keepNext/>
      <w:jc w:val="center"/>
      <w:outlineLvl w:val="2"/>
    </w:pPr>
    <w:rPr>
      <w:b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Style1">
    <w:name w:val="Style1"/>
    <w:basedOn w:val="Accentuation"/>
    <w:rsid w:val="00880BB0"/>
    <w:rPr>
      <w:i/>
      <w:iCs/>
    </w:rPr>
  </w:style>
  <w:style w:type="character" w:styleId="Accentuation">
    <w:name w:val="Emphasis"/>
    <w:qFormat/>
    <w:rsid w:val="00880BB0"/>
    <w:rPr>
      <w:i/>
      <w:iCs/>
    </w:rPr>
  </w:style>
  <w:style w:type="paragraph" w:styleId="Titre">
    <w:name w:val="Title"/>
    <w:basedOn w:val="Normal"/>
    <w:qFormat/>
    <w:rsid w:val="00880BB0"/>
    <w:pPr>
      <w:jc w:val="center"/>
    </w:pPr>
    <w:rPr>
      <w:b/>
      <w:bCs/>
      <w:sz w:val="28"/>
      <w:u w:val="singl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7E4D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PrformatHTMLCar">
    <w:name w:val="Préformaté HTML Car"/>
    <w:link w:val="PrformatHTML"/>
    <w:uiPriority w:val="99"/>
    <w:semiHidden/>
    <w:rsid w:val="007E4D47"/>
    <w:rPr>
      <w:rFonts w:ascii="Courier New" w:hAnsi="Courier New" w:cs="Courier New"/>
    </w:rPr>
  </w:style>
  <w:style w:type="paragraph" w:styleId="En-tte">
    <w:name w:val="header"/>
    <w:basedOn w:val="Normal"/>
    <w:rsid w:val="004646A7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4646A7"/>
    <w:pPr>
      <w:tabs>
        <w:tab w:val="center" w:pos="4536"/>
        <w:tab w:val="right" w:pos="9072"/>
      </w:tabs>
    </w:pPr>
  </w:style>
  <w:style w:type="character" w:customStyle="1" w:styleId="hoenzb">
    <w:name w:val="hoenzb"/>
    <w:basedOn w:val="Policepardfaut"/>
    <w:rsid w:val="006526B0"/>
  </w:style>
  <w:style w:type="character" w:styleId="lev">
    <w:name w:val="Strong"/>
    <w:uiPriority w:val="22"/>
    <w:qFormat/>
    <w:rsid w:val="0092475F"/>
    <w:rPr>
      <w:b/>
      <w:bCs/>
    </w:rPr>
  </w:style>
  <w:style w:type="table" w:styleId="Grilledutableau">
    <w:name w:val="Table Grid"/>
    <w:basedOn w:val="TableauNormal"/>
    <w:uiPriority w:val="59"/>
    <w:rsid w:val="001038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4227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22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6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F9CB7-3787-4A2F-8158-BEAB5FD82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52</Characters>
  <Application>Microsoft Office Word</Application>
  <DocSecurity>0</DocSecurity>
  <Lines>2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 N°</vt:lpstr>
      <vt:lpstr>STAND N°</vt:lpstr>
    </vt:vector>
  </TitlesOfParts>
  <Company>APTEN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 N°</dc:title>
  <dc:creator>boukariapten</dc:creator>
  <cp:lastModifiedBy>Bernard Beatrice</cp:lastModifiedBy>
  <cp:revision>2</cp:revision>
  <cp:lastPrinted>2018-08-28T12:58:00Z</cp:lastPrinted>
  <dcterms:created xsi:type="dcterms:W3CDTF">2021-06-22T13:57:00Z</dcterms:created>
  <dcterms:modified xsi:type="dcterms:W3CDTF">2021-06-22T13:57:00Z</dcterms:modified>
</cp:coreProperties>
</file>